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6B8535" w14:textId="77777777" w:rsidR="006A58E5" w:rsidRDefault="00E3601B">
      <w:pPr>
        <w:pStyle w:val="Ttulo"/>
      </w:pPr>
      <w:r>
        <w:t>Exploring extremes values (ES and SD)</w:t>
      </w:r>
    </w:p>
    <w:p w14:paraId="316B8536" w14:textId="77777777" w:rsidR="006A58E5" w:rsidRDefault="00E3601B">
      <w:pPr>
        <w:pStyle w:val="Ttulo4"/>
      </w:pPr>
      <w:bookmarkStart w:id="0" w:name="X300ba95a6f563690d2c5a630fff3f0accb88550"/>
      <w:r>
        <w:t>EXPLORATORY ANALYSIS OF EXTREME EFFECTS —-</w:t>
      </w:r>
    </w:p>
    <w:p w14:paraId="316B8537" w14:textId="77777777" w:rsidR="006A58E5" w:rsidRDefault="00E3601B">
      <w:pPr>
        <w:pStyle w:val="Ttulo4"/>
      </w:pPr>
      <w:bookmarkStart w:id="1" w:name="Xa886ec7ce2af795219b2876efe0229ffe5c3d3b"/>
      <w:bookmarkEnd w:id="0"/>
      <w:r>
        <w:t>How many studies has a effect size &gt;= 5 and sd &gt;=3? How much % they represent of the library?</w:t>
      </w:r>
    </w:p>
    <w:p w14:paraId="316B8538" w14:textId="77777777" w:rsidR="006A58E5" w:rsidRDefault="00E3601B">
      <w:pPr>
        <w:pStyle w:val="SourceCode"/>
      </w:pPr>
      <w:r>
        <w:rPr>
          <w:rStyle w:val="VerbatimChar"/>
        </w:rPr>
        <w:t>[1] "There are 27 studies with extremes ES and SD, representing 4.813 % of the total number of studies."</w:t>
      </w:r>
    </w:p>
    <w:p w14:paraId="316B8539" w14:textId="77777777" w:rsidR="006A58E5" w:rsidRDefault="00E3601B">
      <w:pPr>
        <w:pStyle w:val="Ttulo4"/>
      </w:pPr>
      <w:bookmarkStart w:id="2" w:name="X8ed248e22005c727d4507ce609585ffdd4b63d3"/>
      <w:bookmarkEnd w:id="1"/>
      <w:r>
        <w:t>How many publications they represent? are they nested?</w:t>
      </w:r>
    </w:p>
    <w:p w14:paraId="316B853A" w14:textId="77777777" w:rsidR="006A58E5" w:rsidRDefault="00E3601B">
      <w:pPr>
        <w:pStyle w:val="FirstParagraph"/>
      </w:pPr>
      <w:r>
        <w:rPr>
          <w:noProof/>
        </w:rPr>
        <w:drawing>
          <wp:inline distT="0" distB="0" distL="0" distR="0" wp14:anchorId="316B85DD" wp14:editId="316B85DE">
            <wp:extent cx="4620126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4_exploratory_extreme_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3B" w14:textId="77777777" w:rsidR="006A58E5" w:rsidRDefault="00E3601B">
      <w:pPr>
        <w:pStyle w:val="Ttulo4"/>
      </w:pPr>
      <w:bookmarkStart w:id="3" w:name="Xfa0f2045774fd586c6830b6e787569c70afb13e"/>
      <w:bookmarkEnd w:id="2"/>
      <w:r>
        <w:t>All studies from these publications present a extreme effect size?</w:t>
      </w:r>
    </w:p>
    <w:p w14:paraId="316B853C" w14:textId="77777777" w:rsidR="006A58E5" w:rsidRDefault="00E3601B">
      <w:pPr>
        <w:pStyle w:val="FirstParagraph"/>
      </w:pPr>
      <w:r>
        <w:rPr>
          <w:noProof/>
        </w:rPr>
        <w:drawing>
          <wp:inline distT="0" distB="0" distL="0" distR="0" wp14:anchorId="316B85DF" wp14:editId="316B85E0">
            <wp:extent cx="4620126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4_exploratory_extreme_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3D" w14:textId="77777777" w:rsidR="006A58E5" w:rsidRDefault="00E3601B">
      <w:pPr>
        <w:pStyle w:val="Corpodetexto"/>
      </w:pPr>
      <w:r>
        <w:rPr>
          <w:noProof/>
        </w:rPr>
        <w:lastRenderedPageBreak/>
        <w:drawing>
          <wp:inline distT="0" distB="0" distL="0" distR="0" wp14:anchorId="316B85E1" wp14:editId="316B85E2">
            <wp:extent cx="4620126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4_exploratory_extreme_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3E" w14:textId="77777777" w:rsidR="006A58E5" w:rsidRDefault="00E3601B">
      <w:pPr>
        <w:pStyle w:val="Ttulo4"/>
      </w:pPr>
      <w:bookmarkStart w:id="4" w:name="Xb02f8d665ca41d87dbf4fca7fea554293f6c332"/>
      <w:bookmarkEnd w:id="3"/>
      <w:r>
        <w:lastRenderedPageBreak/>
        <w:t>What are the characteristics of these studies?</w:t>
      </w:r>
    </w:p>
    <w:p w14:paraId="316B853F" w14:textId="77777777" w:rsidR="006A58E5" w:rsidRDefault="00E3601B">
      <w:pPr>
        <w:pStyle w:val="Ttulo2"/>
      </w:pPr>
      <w:bookmarkStart w:id="5" w:name="by-population"/>
      <w:bookmarkEnd w:id="4"/>
      <w:r>
        <w:t>by population:</w:t>
      </w:r>
    </w:p>
    <w:p w14:paraId="316B8540" w14:textId="77777777" w:rsidR="006A58E5" w:rsidRDefault="00E3601B">
      <w:pPr>
        <w:pStyle w:val="FirstParagraph"/>
      </w:pPr>
      <w:r>
        <w:rPr>
          <w:noProof/>
        </w:rPr>
        <w:drawing>
          <wp:inline distT="0" distB="0" distL="0" distR="0" wp14:anchorId="316B85E3" wp14:editId="316B85E4">
            <wp:extent cx="4620126" cy="554415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4_exploratory_extreme_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1" w14:textId="77777777" w:rsidR="006A58E5" w:rsidRDefault="00E3601B">
      <w:pPr>
        <w:pStyle w:val="Corpodetexto"/>
      </w:pPr>
      <w:r>
        <w:rPr>
          <w:noProof/>
        </w:rPr>
        <w:lastRenderedPageBreak/>
        <w:drawing>
          <wp:inline distT="0" distB="0" distL="0" distR="0" wp14:anchorId="316B85E5" wp14:editId="316B85E6">
            <wp:extent cx="4620126" cy="554415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4_exploratory_extreme_e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2" w14:textId="77777777" w:rsidR="006A58E5" w:rsidRDefault="00E3601B">
      <w:pPr>
        <w:pStyle w:val="Ttulo2"/>
      </w:pPr>
      <w:bookmarkStart w:id="6" w:name="intervention"/>
      <w:bookmarkEnd w:id="5"/>
      <w:r>
        <w:lastRenderedPageBreak/>
        <w:t>intervention:</w:t>
      </w:r>
    </w:p>
    <w:p w14:paraId="316B8543" w14:textId="77777777" w:rsidR="006A58E5" w:rsidRDefault="00E3601B">
      <w:pPr>
        <w:pStyle w:val="FirstParagraph"/>
      </w:pPr>
      <w:r>
        <w:rPr>
          <w:noProof/>
        </w:rPr>
        <w:drawing>
          <wp:inline distT="0" distB="0" distL="0" distR="0" wp14:anchorId="316B85E7" wp14:editId="316B85E8">
            <wp:extent cx="4620126" cy="554415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4_exploratory_extreme_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4" w14:textId="77777777" w:rsidR="006A58E5" w:rsidRDefault="00E3601B">
      <w:pPr>
        <w:pStyle w:val="Corpodetexto"/>
      </w:pPr>
      <w:r>
        <w:rPr>
          <w:noProof/>
        </w:rPr>
        <w:lastRenderedPageBreak/>
        <w:drawing>
          <wp:inline distT="0" distB="0" distL="0" distR="0" wp14:anchorId="316B85E9" wp14:editId="316B85EA">
            <wp:extent cx="4620126" cy="5544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4_exploratory_extreme_e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5" w14:textId="77777777" w:rsidR="006A58E5" w:rsidRDefault="00E3601B">
      <w:pPr>
        <w:pStyle w:val="Ttulo2"/>
      </w:pPr>
      <w:bookmarkStart w:id="7" w:name="outcome"/>
      <w:bookmarkEnd w:id="6"/>
      <w:r>
        <w:lastRenderedPageBreak/>
        <w:t>outcome:</w:t>
      </w:r>
    </w:p>
    <w:p w14:paraId="316B8546" w14:textId="77777777" w:rsidR="006A58E5" w:rsidRDefault="00E3601B">
      <w:pPr>
        <w:pStyle w:val="FirstParagraph"/>
      </w:pPr>
      <w:r>
        <w:rPr>
          <w:noProof/>
        </w:rPr>
        <w:drawing>
          <wp:inline distT="0" distB="0" distL="0" distR="0" wp14:anchorId="316B85EB" wp14:editId="316B85EC">
            <wp:extent cx="4620126" cy="554415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4_exploratory_extreme_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7" w14:textId="77777777" w:rsidR="006A58E5" w:rsidRDefault="00E3601B">
      <w:pPr>
        <w:pStyle w:val="Corpodetexto"/>
      </w:pPr>
      <w:r>
        <w:rPr>
          <w:noProof/>
        </w:rPr>
        <w:lastRenderedPageBreak/>
        <w:drawing>
          <wp:inline distT="0" distB="0" distL="0" distR="0" wp14:anchorId="316B85ED" wp14:editId="316B85EE">
            <wp:extent cx="4620126" cy="554415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4_exploratory_extreme_e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8" w14:textId="77777777" w:rsidR="006A58E5" w:rsidRDefault="00E3601B">
      <w:pPr>
        <w:pStyle w:val="Ttulo2"/>
      </w:pPr>
      <w:bookmarkStart w:id="8" w:name="validity"/>
      <w:bookmarkEnd w:id="7"/>
      <w:r>
        <w:lastRenderedPageBreak/>
        <w:t>validity:</w:t>
      </w:r>
    </w:p>
    <w:p w14:paraId="316B8549" w14:textId="77777777" w:rsidR="006A58E5" w:rsidRDefault="00E3601B">
      <w:pPr>
        <w:pStyle w:val="FirstParagraph"/>
      </w:pPr>
      <w:r>
        <w:rPr>
          <w:noProof/>
        </w:rPr>
        <w:drawing>
          <wp:inline distT="0" distB="0" distL="0" distR="0" wp14:anchorId="316B85EF" wp14:editId="316B85F0">
            <wp:extent cx="4620126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4_exploratory_extreme_e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A" w14:textId="77777777" w:rsidR="006A58E5" w:rsidRDefault="00E3601B">
      <w:pPr>
        <w:pStyle w:val="Corpodetexto"/>
      </w:pPr>
      <w:r>
        <w:rPr>
          <w:noProof/>
        </w:rPr>
        <w:drawing>
          <wp:inline distT="0" distB="0" distL="0" distR="0" wp14:anchorId="316B85F1" wp14:editId="316B85F2">
            <wp:extent cx="4620126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4_exploratory_extreme_e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4B" w14:textId="77777777" w:rsidR="006A58E5" w:rsidRDefault="00E3601B">
      <w:pPr>
        <w:pStyle w:val="Ttulo5"/>
      </w:pPr>
      <w:bookmarkStart w:id="9" w:name="Xc6c739b03774950ce2da99dd2d58a06a4aa03e3"/>
      <w:r>
        <w:lastRenderedPageBreak/>
        <w:t>What’s the effect size from the studies that reported not doing practices to ganrantee internal quality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043"/>
        <w:gridCol w:w="779"/>
        <w:gridCol w:w="881"/>
        <w:gridCol w:w="1009"/>
        <w:gridCol w:w="982"/>
        <w:gridCol w:w="881"/>
        <w:gridCol w:w="864"/>
        <w:gridCol w:w="1015"/>
      </w:tblGrid>
      <w:tr w:rsidR="006A58E5" w14:paraId="316B8554" w14:textId="77777777" w:rsidTr="006A58E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6B854C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4D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4E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4F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dian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50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_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51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_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52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_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16B8553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dian_sd</w:t>
            </w:r>
          </w:p>
        </w:tc>
      </w:tr>
      <w:tr w:rsidR="006A58E5" w14:paraId="316B855D" w14:textId="77777777" w:rsidTr="006A5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5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4474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6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.48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7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5189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8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708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9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3189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A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360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B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1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5C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903493</w:t>
            </w:r>
          </w:p>
        </w:tc>
      </w:tr>
    </w:tbl>
    <w:p w14:paraId="316B855E" w14:textId="77777777" w:rsidR="006A58E5" w:rsidRDefault="00E3601B">
      <w:pPr>
        <w:pStyle w:val="FirstParagraph"/>
      </w:pPr>
      <w:r>
        <w:rPr>
          <w:noProof/>
        </w:rPr>
        <w:drawing>
          <wp:inline distT="0" distB="0" distL="0" distR="0" wp14:anchorId="316B85F3" wp14:editId="316B85F4">
            <wp:extent cx="4620126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4_exploratory_extreme_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B855F" w14:textId="77777777" w:rsidR="006A58E5" w:rsidRDefault="00E3601B">
      <w:pPr>
        <w:pStyle w:val="Ttulo4"/>
      </w:pPr>
      <w:bookmarkStart w:id="10" w:name="X71151d6c1d10fa807e51ae73622c13d0171e313"/>
      <w:bookmarkEnd w:id="9"/>
      <w:r>
        <w:lastRenderedPageBreak/>
        <w:t>How much do these studies with extremes ES/SD represent by the Risk of Bias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6"/>
        <w:gridCol w:w="1394"/>
        <w:gridCol w:w="1243"/>
      </w:tblGrid>
      <w:tr w:rsidR="006A58E5" w14:paraId="316B8563" w14:textId="77777777" w:rsidTr="006A58E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6B8560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gh RoB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61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LSE</w:t>
            </w:r>
            <w:r>
              <w:rPr>
                <w:rFonts w:ascii="Calibri" w:hAnsi="Calibri"/>
                <w:sz w:val="20"/>
              </w:rPr>
              <w:t>, N = 5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16B8562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RUE</w:t>
            </w:r>
            <w:r>
              <w:rPr>
                <w:rFonts w:ascii="Calibri" w:hAnsi="Calibri"/>
                <w:sz w:val="20"/>
              </w:rPr>
              <w:t>, N = 4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A58E5" w14:paraId="316B8567" w14:textId="77777777" w:rsidTr="006A5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64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xtreme ES and S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65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66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7%)</w:t>
            </w:r>
          </w:p>
        </w:tc>
      </w:tr>
      <w:tr w:rsidR="006A58E5" w14:paraId="316B8569" w14:textId="77777777" w:rsidTr="006A58E5">
        <w:trPr>
          <w:cantSplit/>
          <w:jc w:val="center"/>
        </w:trPr>
        <w:tc>
          <w:tcPr>
            <w:tcW w:w="0" w:type="auto"/>
            <w:gridSpan w:val="3"/>
          </w:tcPr>
          <w:p w14:paraId="316B8568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 RoB = High risk of bias at least in one practice.</w:t>
            </w:r>
          </w:p>
        </w:tc>
      </w:tr>
      <w:tr w:rsidR="006A58E5" w14:paraId="316B856B" w14:textId="77777777" w:rsidTr="006A58E5">
        <w:trPr>
          <w:cantSplit/>
          <w:jc w:val="center"/>
        </w:trPr>
        <w:tc>
          <w:tcPr>
            <w:tcW w:w="0" w:type="auto"/>
            <w:gridSpan w:val="3"/>
          </w:tcPr>
          <w:p w14:paraId="316B856A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16B856C" w14:textId="77777777" w:rsidR="006A58E5" w:rsidRDefault="00E3601B">
      <w:pPr>
        <w:pStyle w:val="Ttulo4"/>
      </w:pPr>
      <w:bookmarkStart w:id="11" w:name="Xc54b7ad58f71fa1303170c0d371741f37491722"/>
      <w:bookmarkEnd w:id="10"/>
      <w:r>
        <w:t>How much does the publication that contains extremes ES/SD represent by the Risk of Bias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6"/>
        <w:gridCol w:w="1394"/>
        <w:gridCol w:w="1243"/>
      </w:tblGrid>
      <w:tr w:rsidR="006A58E5" w14:paraId="316B8570" w14:textId="77777777" w:rsidTr="006A58E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6B856D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gh RoB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6B856E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LSE</w:t>
            </w:r>
            <w:r>
              <w:rPr>
                <w:rFonts w:ascii="Calibri" w:hAnsi="Calibri"/>
                <w:sz w:val="20"/>
              </w:rPr>
              <w:t>, N = 1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16B856F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RUE</w:t>
            </w:r>
            <w:r>
              <w:rPr>
                <w:rFonts w:ascii="Calibri" w:hAnsi="Calibri"/>
                <w:sz w:val="20"/>
              </w:rPr>
              <w:t>, N = 2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6A58E5" w14:paraId="316B8574" w14:textId="77777777" w:rsidTr="006A58E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71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xtreme ES and S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72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73" w14:textId="77777777" w:rsidR="006A58E5" w:rsidRDefault="00E3601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4%)</w:t>
            </w:r>
          </w:p>
        </w:tc>
      </w:tr>
      <w:tr w:rsidR="006A58E5" w14:paraId="316B8576" w14:textId="77777777" w:rsidTr="006A58E5">
        <w:trPr>
          <w:cantSplit/>
          <w:jc w:val="center"/>
        </w:trPr>
        <w:tc>
          <w:tcPr>
            <w:tcW w:w="0" w:type="auto"/>
            <w:gridSpan w:val="3"/>
          </w:tcPr>
          <w:p w14:paraId="316B8575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 RoB = High risk of bias at least in one practice.</w:t>
            </w:r>
          </w:p>
        </w:tc>
      </w:tr>
      <w:tr w:rsidR="006A58E5" w14:paraId="316B8578" w14:textId="77777777" w:rsidTr="006A58E5">
        <w:trPr>
          <w:cantSplit/>
          <w:jc w:val="center"/>
        </w:trPr>
        <w:tc>
          <w:tcPr>
            <w:tcW w:w="0" w:type="auto"/>
            <w:gridSpan w:val="3"/>
          </w:tcPr>
          <w:p w14:paraId="316B8577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16B8579" w14:textId="77777777" w:rsidR="006A58E5" w:rsidRDefault="00E3601B">
      <w:pPr>
        <w:pStyle w:val="Ttulo4"/>
      </w:pPr>
      <w:bookmarkStart w:id="12" w:name="X962158b64e2d4bd6378f836db095a62d5b937d3"/>
      <w:bookmarkEnd w:id="11"/>
      <w:r>
        <w:t>What are the characteristics from these studies with extreme ES and SD that present at least one high risk of bias?</w:t>
      </w:r>
    </w:p>
    <w:tbl>
      <w:tblPr>
        <w:tblStyle w:val="Table"/>
        <w:tblW w:w="0" w:type="auto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44"/>
        <w:gridCol w:w="850"/>
        <w:gridCol w:w="567"/>
        <w:gridCol w:w="709"/>
        <w:gridCol w:w="992"/>
        <w:gridCol w:w="993"/>
        <w:gridCol w:w="1134"/>
        <w:gridCol w:w="850"/>
        <w:gridCol w:w="1276"/>
        <w:gridCol w:w="1243"/>
      </w:tblGrid>
      <w:tr w:rsidR="00E3601B" w14:paraId="316B8584" w14:textId="77777777" w:rsidTr="00E3601B">
        <w:trPr>
          <w:cantSplit/>
          <w:tblHeader/>
          <w:jc w:val="center"/>
        </w:trPr>
        <w:tc>
          <w:tcPr>
            <w:tcW w:w="34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6B857A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d</w:t>
            </w:r>
          </w:p>
        </w:tc>
        <w:tc>
          <w:tcPr>
            <w:tcW w:w="850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7B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pecies</w:t>
            </w:r>
          </w:p>
        </w:tc>
        <w:tc>
          <w:tcPr>
            <w:tcW w:w="567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7C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709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7D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ain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7E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oterium_lightcycle</w:t>
            </w:r>
          </w:p>
        </w:tc>
        <w:tc>
          <w:tcPr>
            <w:tcW w:w="993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7F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d_class</w:t>
            </w:r>
          </w:p>
        </w:tc>
        <w:tc>
          <w:tcPr>
            <w:tcW w:w="1134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80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d_type</w:t>
            </w:r>
          </w:p>
        </w:tc>
        <w:tc>
          <w:tcPr>
            <w:tcW w:w="850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81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_via</w:t>
            </w:r>
          </w:p>
        </w:tc>
        <w:tc>
          <w:tcPr>
            <w:tcW w:w="1276" w:type="dxa"/>
            <w:tcBorders>
              <w:top w:val="single" w:sz="16" w:space="0" w:color="D3D3D3"/>
              <w:bottom w:val="single" w:sz="16" w:space="0" w:color="D3D3D3"/>
            </w:tcBorders>
          </w:tcPr>
          <w:p w14:paraId="316B8582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st_protocol</w:t>
            </w:r>
          </w:p>
        </w:tc>
        <w:tc>
          <w:tcPr>
            <w:tcW w:w="1243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16B8583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surement_method</w:t>
            </w:r>
          </w:p>
        </w:tc>
      </w:tr>
      <w:tr w:rsidR="00E3601B" w14:paraId="316B858F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5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6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7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 and F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8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9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A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SRI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B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uoxet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C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P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D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8E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3601B" w14:paraId="316B859A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0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1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2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3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4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normal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5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6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7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8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15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9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3601B" w14:paraId="316B85A5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B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C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D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E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9F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0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1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2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3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4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3601B" w14:paraId="316B85B0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6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7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8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9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A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B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C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D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E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AF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3601B" w14:paraId="316B85BB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1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2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3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4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5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6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7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8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9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A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3601B" w14:paraId="316B85C6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C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D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E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BF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B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0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1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2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3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4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5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3601B" w14:paraId="316B85D1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7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8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9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A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B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B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C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D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E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CF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0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3601B" w14:paraId="316B85DC" w14:textId="77777777" w:rsidTr="00E3601B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2" w14:textId="77777777" w:rsidR="006A58E5" w:rsidRDefault="00E3601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3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4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5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B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6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9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7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8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85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9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276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A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24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B85DB" w14:textId="77777777" w:rsidR="006A58E5" w:rsidRDefault="00E3601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bookmarkEnd w:id="8"/>
      <w:bookmarkEnd w:id="12"/>
    </w:tbl>
    <w:p w14:paraId="316B85DD" w14:textId="77777777" w:rsidR="00E3601B" w:rsidRDefault="00E3601B"/>
    <w:sectPr w:rsidR="0000000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6B85F9" w14:textId="77777777" w:rsidR="00E3601B" w:rsidRDefault="00E3601B">
      <w:pPr>
        <w:spacing w:after="0"/>
      </w:pPr>
      <w:r>
        <w:separator/>
      </w:r>
    </w:p>
  </w:endnote>
  <w:endnote w:type="continuationSeparator" w:id="0">
    <w:p w14:paraId="316B85FB" w14:textId="77777777" w:rsidR="00E3601B" w:rsidRDefault="00E360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6B85F5" w14:textId="77777777" w:rsidR="006A58E5" w:rsidRDefault="00E3601B">
      <w:r>
        <w:separator/>
      </w:r>
    </w:p>
  </w:footnote>
  <w:footnote w:type="continuationSeparator" w:id="0">
    <w:p w14:paraId="316B85F6" w14:textId="77777777" w:rsidR="006A58E5" w:rsidRDefault="00E360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9C2D9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4732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58E5"/>
    <w:rsid w:val="006A58E5"/>
    <w:rsid w:val="00E3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B8535"/>
  <w15:docId w15:val="{300BB1C3-26CD-42C6-9DAF-98B394FE3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295</Words>
  <Characters>1688</Characters>
  <Application>Microsoft Office Word</Application>
  <DocSecurity>0</DocSecurity>
  <Lines>14</Lines>
  <Paragraphs>3</Paragraphs>
  <ScaleCrop>false</ScaleCrop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extremes values (ES and SD)</dc:title>
  <dc:creator/>
  <cp:keywords/>
  <cp:lastModifiedBy>Tamires Martins</cp:lastModifiedBy>
  <cp:revision>2</cp:revision>
  <dcterms:created xsi:type="dcterms:W3CDTF">2024-03-28T15:55:00Z</dcterms:created>
  <dcterms:modified xsi:type="dcterms:W3CDTF">2024-03-28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